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ffrey Dav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ffr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50 Kostner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rdgato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7037662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1/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al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8/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